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473B45">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473B45">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473B45">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473B45">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473B45">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473B45">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473B45">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473B45">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473B45">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473B45">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473B45">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473B45">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473B45">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473B45">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473B45">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473B45">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473B45">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473B45">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473B45">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473B45">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473B45">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473B45">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473B45">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473B45">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473B45">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473B45">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473B45">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473B45">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473B45">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473B45">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473B45">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473B45">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473B45">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473B45">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473B45">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473B45">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473B45">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473B45">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473B45">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473B45">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473B45">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473B45">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473B45">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473B45">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473B45">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365F94D6"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D314B0" w:rsidRPr="00D314B0">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162F2DF8"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D314B0">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368B47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D314B0" w:rsidRPr="00D314B0">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4032D270"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D314B0" w:rsidRPr="00D314B0">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13AB9F5"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D314B0" w:rsidRPr="00D314B0">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D314B0" w:rsidRPr="00D314B0">
            <w:rPr>
              <w:color w:val="000000"/>
            </w:rPr>
            <w:t>(Moxon, 2020)</w:t>
          </w:r>
        </w:sdtContent>
      </w:sdt>
      <w:r w:rsidR="0040246F">
        <w:rPr>
          <w:color w:val="000000"/>
        </w:rPr>
        <w:t>.</w:t>
      </w:r>
    </w:p>
    <w:p w14:paraId="320A63AA" w14:textId="5E3618B5"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D314B0" w:rsidRPr="00D314B0">
            <w:rPr>
              <w:color w:val="000000"/>
            </w:rPr>
            <w:t>(Braben, 2011)</w:t>
          </w:r>
        </w:sdtContent>
      </w:sdt>
      <w:r w:rsidR="00175D98">
        <w:rPr>
          <w:color w:val="000000"/>
        </w:rPr>
        <w:t>.</w:t>
      </w:r>
    </w:p>
    <w:p w14:paraId="77B3465A" w14:textId="6F9E9B1F"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D314B0" w:rsidRPr="00D314B0">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D314B0" w:rsidRPr="00D314B0">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16BA2032"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D314B0" w:rsidRPr="00D314B0">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D314B0" w:rsidRPr="00D314B0">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D314B0" w:rsidRPr="00D314B0">
            <w:rPr>
              <w:color w:val="000000"/>
            </w:rPr>
            <w:t>(Braben,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7AC3EE95"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D314B0" w:rsidRPr="00D314B0">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D314B0" w:rsidRPr="00D314B0">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D314B0" w:rsidRPr="00D314B0">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0D28A89B"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D314B0" w:rsidRPr="00D314B0">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D314B0" w:rsidRPr="00D314B0">
            <w:rPr>
              <w:color w:val="000000"/>
            </w:rPr>
            <w:t>(Vandevenne, 2020)</w:t>
          </w:r>
        </w:sdtContent>
      </w:sdt>
      <w:r w:rsidR="001E439C">
        <w:rPr>
          <w:color w:val="000000"/>
        </w:rPr>
        <w:t xml:space="preserve">. </w:t>
      </w:r>
    </w:p>
    <w:p w14:paraId="3596015B" w14:textId="4596DEB2"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D314B0" w:rsidRPr="00D314B0">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78040818"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D314B0" w:rsidRPr="00D314B0">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D314B0" w:rsidRPr="00D314B0">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D314B0" w:rsidRPr="00D314B0">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D314B0" w:rsidRPr="00D314B0">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4C9F1582"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D314B0" w:rsidRPr="00D314B0">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D314B0" w:rsidRPr="00D314B0">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D314B0" w:rsidRPr="00D314B0">
            <w:rPr>
              <w:color w:val="000000"/>
            </w:rPr>
            <w:t>(Scratchapixel, 2015)</w:t>
          </w:r>
        </w:sdtContent>
      </w:sdt>
      <w:r w:rsidR="00CE41FA">
        <w:t>.</w:t>
      </w:r>
    </w:p>
    <w:p w14:paraId="5EC91399" w14:textId="32692A01"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D314B0" w:rsidRPr="00D314B0">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16CFDBFF"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D314B0" w:rsidRPr="00D314B0">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3032B5B3"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D314B0">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5B4381D4"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D314B0" w:rsidRPr="00D314B0">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D314B0" w:rsidRPr="00D314B0">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D314B0" w:rsidRPr="00D314B0">
            <w:rPr>
              <w:color w:val="000000"/>
            </w:rPr>
            <w:t>(Intel, 2021)</w:t>
          </w:r>
        </w:sdtContent>
      </w:sdt>
      <w:r w:rsidR="008B4525">
        <w:rPr>
          <w:color w:val="000000"/>
        </w:rPr>
        <w:t xml:space="preserve"> and can be applied to many different applications outside of gaming/real-time rendering.</w:t>
      </w:r>
    </w:p>
    <w:p w14:paraId="74B5943A" w14:textId="73ABCC0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D314B0" w:rsidRPr="00D314B0">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85E1FA1"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D314B0" w:rsidRPr="00D314B0">
            <w:rPr>
              <w:color w:val="000000"/>
            </w:rPr>
            <w:t>(Deng et al., 2017)</w:t>
          </w:r>
        </w:sdtContent>
      </w:sdt>
      <w:r>
        <w:t>.</w:t>
      </w:r>
    </w:p>
    <w:p w14:paraId="3500F324" w14:textId="33B87E25"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D314B0" w:rsidRPr="00D314B0">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D314B0" w:rsidRPr="00D314B0">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D314B0" w:rsidRPr="00D314B0">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883F20E"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D314B0" w:rsidRPr="00D314B0">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D314B0" w:rsidRPr="00D314B0">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D314B0" w:rsidRPr="00D314B0">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325FD846"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D314B0" w:rsidRPr="00D314B0">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ACC0CA5"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D314B0" w:rsidRPr="00D314B0">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0EB60F78"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D314B0" w:rsidRPr="00D314B0">
            <w:rPr>
              <w:color w:val="000000"/>
            </w:rPr>
            <w:t>(Benton, n.d.)</w:t>
          </w:r>
        </w:sdtContent>
      </w:sdt>
      <w:r>
        <w:t xml:space="preserve">. </w:t>
      </w:r>
    </w:p>
    <w:p w14:paraId="4FD7570D" w14:textId="04CF42D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D314B0" w:rsidRPr="00D314B0">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190D6C56"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D314B0" w:rsidRPr="00D314B0">
            <w:rPr>
              <w:color w:val="000000"/>
            </w:rPr>
            <w:t>(Zucconi, 2016)</w:t>
          </w:r>
        </w:sdtContent>
      </w:sdt>
      <w:r w:rsidR="005118AC">
        <w:t>.</w:t>
      </w:r>
    </w:p>
    <w:p w14:paraId="34ABD6E1" w14:textId="3C9C1234"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D314B0" w:rsidRPr="00D314B0">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473B45"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7D37FCFB"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D314B0" w:rsidRPr="00D314B0">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D314B0" w:rsidRPr="00D314B0">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164E150B"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D314B0" w:rsidRPr="00D314B0">
            <w:rPr>
              <w:color w:val="000000"/>
            </w:rPr>
            <w:t>(Häggström,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D314B0">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7D46E79C"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D314B0" w:rsidRPr="00D314B0">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D314B0" w:rsidRPr="00D314B0">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6E6C1742"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D314B0" w:rsidRPr="00D314B0">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760112CA"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D314B0" w:rsidRPr="00D314B0">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D314B0" w:rsidRPr="00D314B0">
            <w:rPr>
              <w:iCs/>
              <w:color w:val="000000"/>
            </w:rPr>
            <w:t>(Barnsley, 1993)</w:t>
          </w:r>
        </w:sdtContent>
      </w:sdt>
      <w:r w:rsidR="003A7A62">
        <w:rPr>
          <w:iCs/>
          <w:color w:val="000000"/>
        </w:rPr>
        <w:t>, where the drawn fractal closely resembles a black spleenwort fern.</w:t>
      </w:r>
    </w:p>
    <w:p w14:paraId="0944A661" w14:textId="7DF8030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D314B0" w:rsidRPr="00D314B0">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1F11AA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D314B0" w:rsidRPr="00D314B0">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6ACB3342"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D314B0" w:rsidRPr="00D314B0">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28F83D3C"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D314B0" w:rsidRPr="00D314B0">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001B1E0C"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D314B0" w:rsidRPr="00D314B0">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Write more about scrumban</w:t>
      </w:r>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43913317"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D314B0" w:rsidRPr="00D314B0">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5A625DDA"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D314B0" w:rsidRPr="00D314B0">
            <w:rPr>
              <w:color w:val="000000"/>
            </w:rPr>
            <w:t>(nTask, 2021)</w:t>
          </w:r>
        </w:sdtContent>
      </w:sdt>
      <w:r w:rsidR="00B505C1">
        <w:t>.</w:t>
      </w:r>
    </w:p>
    <w:p w14:paraId="7E090CD6" w14:textId="77777777" w:rsidR="00941CDF" w:rsidRDefault="00941CDF" w:rsidP="00941CDF">
      <w:pPr>
        <w:pStyle w:val="Heading4"/>
      </w:pPr>
      <w:r>
        <w:t>GitHub Projects</w:t>
      </w:r>
    </w:p>
    <w:p w14:paraId="62360EBF" w14:textId="1890005E"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D314B0" w:rsidRPr="00D314B0">
            <w:rPr>
              <w:color w:val="000000"/>
            </w:rPr>
            <w:t>(Pollard, 2017)</w:t>
          </w:r>
        </w:sdtContent>
      </w:sdt>
      <w:r w:rsidR="002E03DC">
        <w:t>.</w:t>
      </w:r>
    </w:p>
    <w:p w14:paraId="40545ED6" w14:textId="618E9CED"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D314B0" w:rsidRPr="00D314B0">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5CF665E6"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D314B0" w:rsidRPr="00D314B0">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101B2AF9"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D314B0" w:rsidRPr="00D314B0">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0F645BD9"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D314B0" w:rsidRPr="00D314B0">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7F0EEE26"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D314B0" w:rsidRPr="00D314B0">
            <w:rPr>
              <w:color w:val="000000"/>
            </w:rPr>
            <w:t>(Furmaniak,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1E51A89F"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D314B0" w:rsidRPr="00D314B0">
            <w:rPr>
              <w:color w:val="000000"/>
            </w:rPr>
            <w:t>(Microsoft, 2021c)</w:t>
          </w:r>
        </w:sdtContent>
      </w:sdt>
      <w:r>
        <w:rPr>
          <w:color w:val="000000"/>
        </w:rPr>
        <w:t>, allowing for the use of modern C++ features</w:t>
      </w:r>
      <w:r>
        <w:t xml:space="preserve">. </w:t>
      </w:r>
    </w:p>
    <w:p w14:paraId="2A5F3CFA" w14:textId="29C5DC84"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D314B0" w:rsidRPr="00D314B0">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2694B427"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D314B0" w:rsidRPr="00D314B0">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239DDC6"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D314B0" w:rsidRPr="00D314B0">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61B0CA20"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D314B0" w:rsidRPr="00D314B0">
            <w:rPr>
              <w:color w:val="000000"/>
            </w:rPr>
            <w:t>(Johnson, 2015)</w:t>
          </w:r>
        </w:sdtContent>
      </w:sdt>
      <w:r>
        <w:t>, and is a distributed system meaning a copy of the repository and full commit history is cloned to each device.</w:t>
      </w:r>
    </w:p>
    <w:p w14:paraId="327F97F3" w14:textId="719812C7"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D314B0" w:rsidRPr="00D314B0">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5365B818"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D314B0" w:rsidRPr="00D314B0">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D314B0" w:rsidRPr="00D314B0">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2C5B9A7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D314B0" w:rsidRPr="00D314B0">
            <w:rPr>
              <w:color w:val="000000"/>
            </w:rPr>
            <w:t>(Perforce, 2018)</w:t>
          </w:r>
        </w:sdtContent>
      </w:sdt>
      <w:r>
        <w:t>.</w:t>
      </w:r>
    </w:p>
    <w:p w14:paraId="12236AA7" w14:textId="77777777" w:rsidR="00962F19" w:rsidRDefault="00962F19" w:rsidP="00962F19">
      <w:pPr>
        <w:pStyle w:val="Heading4"/>
      </w:pPr>
      <w:r>
        <w:t>Mercurial</w:t>
      </w:r>
    </w:p>
    <w:p w14:paraId="79A181D6" w14:textId="41A5FD8B"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D314B0" w:rsidRPr="00D314B0">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D314B0" w:rsidRPr="00D314B0">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D314B0" w:rsidRPr="00D314B0">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05FFE7D5"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D314B0" w:rsidRPr="00D314B0">
            <w:rPr>
              <w:color w:val="000000"/>
            </w:rPr>
            <w:t>(DataFlair, 2020)</w:t>
          </w:r>
        </w:sdtContent>
      </w:sdt>
      <w:r>
        <w:t xml:space="preserve"> which would be advantag</w:t>
      </w:r>
      <w:r w:rsidR="00D54A5D">
        <w:t>eous</w:t>
      </w:r>
      <w:r>
        <w:t xml:space="preserve"> for structuring the codebase. </w:t>
      </w:r>
    </w:p>
    <w:p w14:paraId="7F526E91" w14:textId="4B15114E"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D314B0" w:rsidRPr="00D314B0">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6E3FDF96"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D314B0" w:rsidRPr="00D314B0">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D314B0" w:rsidRPr="00D314B0">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0F2B75D3"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D314B0" w:rsidRPr="00D314B0">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Keyboard and Mouse input tracking classes; and more, all of which streamline the development process when working with DirectX 11 or 12.</w:t>
      </w:r>
      <w:r w:rsidR="00623092">
        <w:t xml:space="preserve"> </w:t>
      </w:r>
    </w:p>
    <w:p w14:paraId="4CA4DCCD" w14:textId="6FE1777F"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D314B0" w:rsidRPr="00D314B0">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876048C"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D314B0" w:rsidRPr="00D314B0">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r w:rsidRPr="00B32B8D">
        <w:rPr>
          <w:i/>
          <w:iCs/>
        </w:rPr>
        <w:t>RayMarchObject</w:t>
      </w:r>
      <w:r w:rsidR="00B106EF">
        <w:rPr>
          <w:i/>
          <w:iCs/>
        </w:rPr>
        <w:t xml:space="preserve"> </w:t>
      </w:r>
      <w:r w:rsidR="00B106EF" w:rsidRPr="00B106EF">
        <w:t>c</w:t>
      </w:r>
      <w:r w:rsidRPr="00B106EF">
        <w:t>omponent</w:t>
      </w:r>
      <w:r>
        <w:t xml:space="preserve"> is attached to all GameObjects which should be </w:t>
      </w:r>
      <w:r w:rsidR="005928B3">
        <w:t>used</w:t>
      </w:r>
      <w:r>
        <w:t xml:space="preserve"> by the </w:t>
      </w:r>
      <w:r w:rsidRPr="00B32B8D">
        <w:rPr>
          <w:i/>
          <w:iCs/>
        </w:rPr>
        <w:t>RayMarchingManager</w:t>
      </w:r>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r w:rsidRPr="00B32B8D">
        <w:rPr>
          <w:i/>
          <w:iCs/>
        </w:rPr>
        <w:t>RayMarchingManager</w:t>
      </w:r>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r w:rsidR="00B46EA8" w:rsidRPr="00B32B8D">
        <w:rPr>
          <w:i/>
          <w:iCs/>
        </w:rPr>
        <w:t>RayMarchingManager</w:t>
      </w:r>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473B45"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473B45"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6EAD766D" w:rsidR="00426E53" w:rsidRPr="008D103E" w:rsidRDefault="00473B45"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D314B0" w:rsidRPr="00D314B0">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63E226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D314B0" w:rsidRPr="00D314B0">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i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i &lt; MAX_STEPS, i</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SphereDist(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9737EA0"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D314B0" w:rsidRPr="00D314B0">
            <w:rPr>
              <w:color w:val="000000"/>
            </w:rPr>
            <w:t>(Quilez,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33EB0F6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D314B0" w:rsidRPr="00D314B0">
            <w:rPr>
              <w:rFonts w:eastAsiaTheme="minorEastAsia"/>
              <w:color w:val="000000"/>
            </w:rPr>
            <w:t>(Agu,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473B45"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1C94B634"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D314B0" w:rsidRPr="00D314B0">
            <w:rPr>
              <w:color w:val="000000"/>
            </w:rPr>
            <w:t>(Quilez,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hlsli</w:t>
      </w:r>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r w:rsidR="00954FA5" w:rsidRPr="00954FA5">
        <w:rPr>
          <w:i/>
          <w:iCs/>
        </w:rPr>
        <w:t>SDFManager</w:t>
      </w:r>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6621C222"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D314B0" w:rsidRPr="00D314B0">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473B45"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float3 CalculateNormal(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xy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xyy),</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x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xy),</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yx)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yx)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7AB00633"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D314B0" w:rsidRPr="00D314B0">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73450C61"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D314B0" w:rsidRPr="00D314B0">
            <w:rPr>
              <w:color w:val="000000"/>
            </w:rPr>
            <w:t>(Trebino,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0D2CA758"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D314B0" w:rsidRPr="00D314B0">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1F9B69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D314B0" w:rsidRPr="00D314B0">
            <w:rPr>
              <w:color w:val="000000"/>
            </w:rPr>
            <w:t>(Uralsky,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F9F8768"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D314B0" w:rsidRPr="00D314B0">
            <w:rPr>
              <w:color w:val="000000"/>
            </w:rPr>
            <w:t>(Quilez,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13ECF4B0"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D314B0" w:rsidRPr="00D314B0">
            <w:rPr>
              <w:color w:val="000000"/>
            </w:rPr>
            <w:t>(Segura et al., 2013)</w:t>
          </w:r>
        </w:sdtContent>
      </w:sdt>
      <w:r w:rsidR="0005062D">
        <w:t>.</w:t>
      </w:r>
    </w:p>
    <w:p w14:paraId="73DC1B3C" w14:textId="5FE76B51"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D314B0" w:rsidRPr="00D314B0">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01C57A1B"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r w:rsidR="00D314B0" w:rsidRPr="00D314B0">
            <w:rPr>
              <w:color w:val="000000"/>
            </w:rPr>
            <w:t>Quilez’s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46F6236"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D314B0" w:rsidRPr="00D314B0">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6E2E7E5B"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D314B0" w:rsidRPr="00D314B0">
            <w:rPr>
              <w:color w:val="000000"/>
            </w:rPr>
            <w:t>(Bala,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3EE8949"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D314B0" w:rsidRPr="00D314B0">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0" cstate="print">
                            <a:extLst>
                              <a:ext uri="{BEBA8EAE-BF5A-486C-A8C5-ECC9F3942E4B}">
                                <a14:imgProps xmlns:a14="http://schemas.microsoft.com/office/drawing/2010/main">
                                  <a14:imgLayer r:embed="rId41">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2" cstate="print">
                            <a:extLst>
                              <a:ext uri="{BEBA8EAE-BF5A-486C-A8C5-ECC9F3942E4B}">
                                <a14:imgProps xmlns:a14="http://schemas.microsoft.com/office/drawing/2010/main">
                                  <a14:imgLayer r:embed="rId41">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3"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4"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5"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6"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7"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8"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2CC1BC25"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D314B0" w:rsidRPr="00D314B0">
            <w:rPr>
              <w:color w:val="000000"/>
            </w:rPr>
            <w:t>(Virtix Edge, 2018)</w:t>
          </w:r>
        </w:sdtContent>
      </w:sdt>
      <w:r>
        <w:t>.</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4170C950"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Content>
          <w:r w:rsidR="00D314B0" w:rsidRPr="00D314B0">
            <w:rPr>
              <w:color w:val="000000"/>
            </w:rPr>
            <w:t>(Hart et al., 1989)</w:t>
          </w:r>
        </w:sdtContent>
      </w:sdt>
      <w:r>
        <w:t xml:space="preserve"> was the first paper to introduce </w:t>
      </w:r>
      <w:r w:rsidR="00EA33DB">
        <w:t xml:space="preserve">distance-estimated 3D fractals, </w:t>
      </w:r>
      <w:r w:rsidR="00182A25">
        <w:t>describ</w:t>
      </w:r>
      <w:r w:rsidR="00182A25">
        <w:t>ing</w:t>
      </w:r>
      <w:r w:rsidR="00182A25">
        <w:t xml:space="preserve"> how distance estimation is used to render a Julia 3D Fractal</w:t>
      </w:r>
      <w:r w:rsidR="00182A25">
        <w:t xml:space="preserve">,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0D248AE8" w:rsidR="006C63C4" w:rsidRDefault="00BF7BF8" w:rsidP="00AA555F">
      <w:pPr>
        <w:rPr>
          <w:color w:val="000000"/>
        </w:rPr>
      </w:pPr>
      <w:r>
        <w:t xml:space="preserve">A 3D </w:t>
      </w:r>
      <w:r w:rsidRPr="00BF7BF8">
        <w:t>Sierpiński triangle</w:t>
      </w:r>
      <w:r>
        <w:t xml:space="preserve"> was rendered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"/>
          <w:id w:val="-1354021461"/>
          <w:placeholder>
            <w:docPart w:val="DefaultPlaceholder_-1854013440"/>
          </w:placeholder>
        </w:sdtPr>
        <w:sdtContent>
          <w:r w:rsidR="00D314B0" w:rsidRPr="00D314B0">
            <w:rPr>
              <w:color w:val="000000"/>
            </w:rPr>
            <w:t>Christensen</w:t>
          </w:r>
          <w:r w:rsidR="00D314B0">
            <w:rPr>
              <w:color w:val="000000"/>
            </w:rPr>
            <w:t>’s</w:t>
          </w:r>
          <w:r w:rsidR="00D314B0" w:rsidRPr="00D314B0">
            <w:rPr>
              <w:color w:val="000000"/>
            </w:rPr>
            <w:t xml:space="preserve"> </w:t>
          </w:r>
          <w:r w:rsidR="00D314B0">
            <w:rPr>
              <w:color w:val="000000"/>
            </w:rPr>
            <w:t>(</w:t>
          </w:r>
          <w:r w:rsidR="00D314B0" w:rsidRPr="00D314B0">
            <w:rPr>
              <w:color w:val="000000"/>
            </w:rPr>
            <w:t>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7EBB0A2D"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87C6B">
        <w:t xml:space="preserve"> and scaling the system</w:t>
      </w:r>
      <w:r w:rsidR="003261E5">
        <w:t>, then finally returning the distance to the closest vertex once all iterations are complete. The iterations result in the recursive triangle effect, and although the triangles do not repeat infinitely, the number of triangles grows exponentially as the number of iterations increase, resulting in over one million triangle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D46784">
        <w:rPr>
          <w:rFonts w:eastAsiaTheme="minorEastAsia"/>
        </w:rPr>
        <w:t>.</w:t>
      </w:r>
    </w:p>
    <w:p w14:paraId="68824C78" w14:textId="488DDFC6" w:rsidR="000B7CAE" w:rsidRPr="0098250F" w:rsidRDefault="0098250F" w:rsidP="00D314B0">
      <w:pPr>
        <w:rPr>
          <w:color w:val="FF0000"/>
        </w:rPr>
      </w:pPr>
      <w:r>
        <w:rPr>
          <w:rFonts w:eastAsiaTheme="minorEastAsia"/>
          <w:color w:val="FF0000"/>
        </w:rPr>
        <w:t>More about different fractals</w:t>
      </w:r>
    </w:p>
    <w:p w14:paraId="30671709" w14:textId="729BF4D0"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7124B968"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D314B0" w:rsidRPr="00D314B0">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5D54F3"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Content>
          <w:r w:rsidR="00D314B0" w:rsidRPr="00D314B0">
            <w:rPr>
              <w:color w:val="000000"/>
            </w:rPr>
            <w:t>(Zucconi,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1" w:name="_Hlk100348890"/>
            <w:r>
              <w:rPr>
                <w:noProof/>
              </w:rPr>
              <w:drawing>
                <wp:inline distT="0" distB="0" distL="0" distR="0" wp14:anchorId="2BB39556" wp14:editId="4C34AAC1">
                  <wp:extent cx="1738804" cy="128005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38804" cy="1280056"/>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E11DD31">
                  <wp:extent cx="1724025" cy="1268311"/>
                  <wp:effectExtent l="0" t="0" r="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39990" cy="1280056"/>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1"/>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t>Skybox</w:t>
      </w:r>
    </w:p>
    <w:p w14:paraId="71C56269" w14:textId="77777777" w:rsidR="00867638" w:rsidRPr="00867638" w:rsidRDefault="00867638" w:rsidP="00867638"/>
    <w:p w14:paraId="1E9981C5" w14:textId="70473711" w:rsidR="009C779F" w:rsidRDefault="009C779F" w:rsidP="00EE4C68">
      <w:pPr>
        <w:pStyle w:val="Heading2"/>
      </w:pPr>
      <w:bookmarkStart w:id="42" w:name="_Toc99663169"/>
      <w:r>
        <w:lastRenderedPageBreak/>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9663170"/>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9663171"/>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16E60051" w14:textId="2EA9107E" w:rsidR="008C32A8" w:rsidRPr="0025070E" w:rsidRDefault="00250C74" w:rsidP="0025070E">
      <w:pPr>
        <w:pStyle w:val="Heading1"/>
      </w:pPr>
      <w:bookmarkStart w:id="45" w:name="_Toc99663172"/>
      <w:r>
        <w:lastRenderedPageBreak/>
        <w:t>Bibliograph</w:t>
      </w:r>
      <w:bookmarkEnd w:id="45"/>
      <w:r w:rsidR="0025070E">
        <w:t>y</w:t>
      </w:r>
    </w:p>
    <w:sdt>
      <w:sdtPr>
        <w:tag w:val="MENDELEY_BIBLIOGRAPHY"/>
        <w:id w:val="-982470956"/>
        <w:placeholder>
          <w:docPart w:val="DefaultPlaceholder_-1854013440"/>
        </w:placeholder>
      </w:sdtPr>
      <w:sdtEndPr/>
      <w:sdtContent>
        <w:p w14:paraId="48BC4A54" w14:textId="77777777" w:rsidR="00D314B0" w:rsidRDefault="00D314B0">
          <w:pPr>
            <w:autoSpaceDE w:val="0"/>
            <w:autoSpaceDN w:val="0"/>
            <w:ind w:hanging="480"/>
            <w:divId w:val="655376621"/>
            <w:rPr>
              <w:rFonts w:eastAsia="Times New Roman"/>
              <w:sz w:val="24"/>
              <w:szCs w:val="24"/>
            </w:rPr>
          </w:pPr>
          <w:r>
            <w:rPr>
              <w:rFonts w:eastAsia="Times New Roman"/>
            </w:rPr>
            <w:t xml:space="preserve">Agu,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7A7C4FCE" w14:textId="77777777" w:rsidR="00D314B0" w:rsidRDefault="00D314B0">
          <w:pPr>
            <w:autoSpaceDE w:val="0"/>
            <w:autoSpaceDN w:val="0"/>
            <w:ind w:hanging="480"/>
            <w:divId w:val="1467893854"/>
            <w:rPr>
              <w:rFonts w:eastAsia="Times New Roman"/>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0E0E8322" w14:textId="77777777" w:rsidR="00D314B0" w:rsidRDefault="00D314B0">
          <w:pPr>
            <w:autoSpaceDE w:val="0"/>
            <w:autoSpaceDN w:val="0"/>
            <w:ind w:hanging="480"/>
            <w:divId w:val="1740789606"/>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5DC9550A" w14:textId="77777777" w:rsidR="00D314B0" w:rsidRDefault="00D314B0">
          <w:pPr>
            <w:autoSpaceDE w:val="0"/>
            <w:autoSpaceDN w:val="0"/>
            <w:ind w:hanging="480"/>
            <w:divId w:val="1971324176"/>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0FD0487D" w14:textId="77777777" w:rsidR="00D314B0" w:rsidRDefault="00D314B0">
          <w:pPr>
            <w:autoSpaceDE w:val="0"/>
            <w:autoSpaceDN w:val="0"/>
            <w:ind w:hanging="480"/>
            <w:divId w:val="1182233612"/>
            <w:rPr>
              <w:rFonts w:eastAsia="Times New Roman"/>
            </w:rPr>
          </w:pPr>
          <w:r>
            <w:rPr>
              <w:rFonts w:eastAsia="Times New Roman"/>
            </w:rPr>
            <w:t xml:space="preserve">Bala,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44798D72" w14:textId="77777777" w:rsidR="00D314B0" w:rsidRDefault="00D314B0">
          <w:pPr>
            <w:autoSpaceDE w:val="0"/>
            <w:autoSpaceDN w:val="0"/>
            <w:ind w:hanging="480"/>
            <w:divId w:val="248007152"/>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06342470" w14:textId="77777777" w:rsidR="00D314B0" w:rsidRDefault="00D314B0">
          <w:pPr>
            <w:autoSpaceDE w:val="0"/>
            <w:autoSpaceDN w:val="0"/>
            <w:ind w:hanging="480"/>
            <w:divId w:val="633800070"/>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19667DE2" w14:textId="77777777" w:rsidR="00D314B0" w:rsidRDefault="00D314B0">
          <w:pPr>
            <w:autoSpaceDE w:val="0"/>
            <w:autoSpaceDN w:val="0"/>
            <w:ind w:hanging="480"/>
            <w:divId w:val="1883326169"/>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0BF80C7D" w14:textId="77777777" w:rsidR="00D314B0" w:rsidRDefault="00D314B0">
          <w:pPr>
            <w:autoSpaceDE w:val="0"/>
            <w:autoSpaceDN w:val="0"/>
            <w:ind w:hanging="480"/>
            <w:divId w:val="32391293"/>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4603D287" w14:textId="77777777" w:rsidR="00D314B0" w:rsidRDefault="00D314B0">
          <w:pPr>
            <w:autoSpaceDE w:val="0"/>
            <w:autoSpaceDN w:val="0"/>
            <w:ind w:hanging="480"/>
            <w:divId w:val="415328570"/>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1BB06AF3" w14:textId="77777777" w:rsidR="00D314B0" w:rsidRDefault="00D314B0">
          <w:pPr>
            <w:autoSpaceDE w:val="0"/>
            <w:autoSpaceDN w:val="0"/>
            <w:ind w:hanging="480"/>
            <w:divId w:val="169369159"/>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5A03A0F3" w14:textId="77777777" w:rsidR="00D314B0" w:rsidRDefault="00D314B0">
          <w:pPr>
            <w:autoSpaceDE w:val="0"/>
            <w:autoSpaceDN w:val="0"/>
            <w:ind w:hanging="480"/>
            <w:divId w:val="1574051321"/>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58427EB7" w14:textId="77777777" w:rsidR="00D314B0" w:rsidRDefault="00D314B0">
          <w:pPr>
            <w:autoSpaceDE w:val="0"/>
            <w:autoSpaceDN w:val="0"/>
            <w:ind w:hanging="480"/>
            <w:divId w:val="171306726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A0416AA" w14:textId="77777777" w:rsidR="00D314B0" w:rsidRDefault="00D314B0">
          <w:pPr>
            <w:autoSpaceDE w:val="0"/>
            <w:autoSpaceDN w:val="0"/>
            <w:ind w:hanging="480"/>
            <w:divId w:val="1839030953"/>
            <w:rPr>
              <w:rFonts w:eastAsia="Times New Roman"/>
            </w:rPr>
          </w:pPr>
          <w:r>
            <w:rPr>
              <w:rFonts w:eastAsia="Times New Roman"/>
            </w:rPr>
            <w:t xml:space="preserve">Caulfield, B. (2018). </w:t>
          </w:r>
          <w:r>
            <w:rPr>
              <w:rFonts w:eastAsia="Times New Roman"/>
              <w:i/>
              <w:iCs/>
            </w:rPr>
            <w:t>What’s the Difference Between Ray Tracing and Rasterization?</w:t>
          </w:r>
        </w:p>
        <w:p w14:paraId="59E6259D" w14:textId="77777777" w:rsidR="00D314B0" w:rsidRDefault="00D314B0">
          <w:pPr>
            <w:autoSpaceDE w:val="0"/>
            <w:autoSpaceDN w:val="0"/>
            <w:ind w:hanging="480"/>
            <w:divId w:val="560364355"/>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6D3DD82A" w14:textId="77777777" w:rsidR="00D314B0" w:rsidRDefault="00D314B0">
          <w:pPr>
            <w:autoSpaceDE w:val="0"/>
            <w:autoSpaceDN w:val="0"/>
            <w:ind w:hanging="480"/>
            <w:divId w:val="1755518408"/>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789AC52E" w14:textId="77777777" w:rsidR="00D314B0" w:rsidRDefault="00D314B0">
          <w:pPr>
            <w:autoSpaceDE w:val="0"/>
            <w:autoSpaceDN w:val="0"/>
            <w:ind w:hanging="480"/>
            <w:divId w:val="982000410"/>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648B74B6" w14:textId="77777777" w:rsidR="00D314B0" w:rsidRDefault="00D314B0">
          <w:pPr>
            <w:autoSpaceDE w:val="0"/>
            <w:autoSpaceDN w:val="0"/>
            <w:ind w:hanging="480"/>
            <w:divId w:val="834567507"/>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550965D3" w14:textId="77777777" w:rsidR="00D314B0" w:rsidRDefault="00D314B0">
          <w:pPr>
            <w:autoSpaceDE w:val="0"/>
            <w:autoSpaceDN w:val="0"/>
            <w:ind w:hanging="480"/>
            <w:divId w:val="2018998090"/>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64942538" w14:textId="77777777" w:rsidR="00D314B0" w:rsidRDefault="00D314B0">
          <w:pPr>
            <w:autoSpaceDE w:val="0"/>
            <w:autoSpaceDN w:val="0"/>
            <w:ind w:hanging="480"/>
            <w:divId w:val="2002266792"/>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264BFD2" w14:textId="77777777" w:rsidR="00D314B0" w:rsidRDefault="00D314B0">
          <w:pPr>
            <w:autoSpaceDE w:val="0"/>
            <w:autoSpaceDN w:val="0"/>
            <w:ind w:hanging="480"/>
            <w:divId w:val="211539277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0E1F930A" w14:textId="77777777" w:rsidR="00D314B0" w:rsidRDefault="00D314B0">
          <w:pPr>
            <w:autoSpaceDE w:val="0"/>
            <w:autoSpaceDN w:val="0"/>
            <w:ind w:hanging="480"/>
            <w:divId w:val="471367424"/>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6C589F80" w14:textId="77777777" w:rsidR="00D314B0" w:rsidRDefault="00D314B0">
          <w:pPr>
            <w:autoSpaceDE w:val="0"/>
            <w:autoSpaceDN w:val="0"/>
            <w:ind w:hanging="480"/>
            <w:divId w:val="144298944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1EEBEC89" w14:textId="77777777" w:rsidR="00D314B0" w:rsidRDefault="00D314B0">
          <w:pPr>
            <w:autoSpaceDE w:val="0"/>
            <w:autoSpaceDN w:val="0"/>
            <w:ind w:hanging="480"/>
            <w:divId w:val="59984571"/>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5BDE0122" w14:textId="77777777" w:rsidR="00D314B0" w:rsidRDefault="00D314B0">
          <w:pPr>
            <w:autoSpaceDE w:val="0"/>
            <w:autoSpaceDN w:val="0"/>
            <w:ind w:hanging="480"/>
            <w:divId w:val="2128740642"/>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6EDE6C7C" w14:textId="77777777" w:rsidR="00D314B0" w:rsidRDefault="00D314B0">
          <w:pPr>
            <w:autoSpaceDE w:val="0"/>
            <w:autoSpaceDN w:val="0"/>
            <w:ind w:hanging="480"/>
            <w:divId w:val="2142336843"/>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65F4C9E7" w14:textId="77777777" w:rsidR="00D314B0" w:rsidRDefault="00D314B0">
          <w:pPr>
            <w:autoSpaceDE w:val="0"/>
            <w:autoSpaceDN w:val="0"/>
            <w:ind w:hanging="480"/>
            <w:divId w:val="567544348"/>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7AF2A2AB" w14:textId="77777777" w:rsidR="00D314B0" w:rsidRDefault="00D314B0">
          <w:pPr>
            <w:autoSpaceDE w:val="0"/>
            <w:autoSpaceDN w:val="0"/>
            <w:ind w:hanging="480"/>
            <w:divId w:val="1630472989"/>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9576EB6" w14:textId="77777777" w:rsidR="00D314B0" w:rsidRDefault="00D314B0">
          <w:pPr>
            <w:autoSpaceDE w:val="0"/>
            <w:autoSpaceDN w:val="0"/>
            <w:ind w:hanging="480"/>
            <w:divId w:val="1868256258"/>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3A3F07DF" w14:textId="77777777" w:rsidR="00D314B0" w:rsidRDefault="00D314B0">
          <w:pPr>
            <w:autoSpaceDE w:val="0"/>
            <w:autoSpaceDN w:val="0"/>
            <w:ind w:hanging="480"/>
            <w:divId w:val="63651793"/>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1F1DC1FE" w14:textId="77777777" w:rsidR="00D314B0" w:rsidRDefault="00D314B0">
          <w:pPr>
            <w:autoSpaceDE w:val="0"/>
            <w:autoSpaceDN w:val="0"/>
            <w:ind w:hanging="480"/>
            <w:divId w:val="1285844702"/>
            <w:rPr>
              <w:rFonts w:eastAsia="Times New Roman"/>
            </w:rPr>
          </w:pPr>
          <w:r>
            <w:rPr>
              <w:rFonts w:eastAsia="Times New Roman"/>
            </w:rPr>
            <w:lastRenderedPageBreak/>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3A7E7CB" w14:textId="77777777" w:rsidR="00D314B0" w:rsidRDefault="00D314B0">
          <w:pPr>
            <w:autoSpaceDE w:val="0"/>
            <w:autoSpaceDN w:val="0"/>
            <w:ind w:hanging="480"/>
            <w:divId w:val="1426460834"/>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742B43" w14:textId="77777777" w:rsidR="00D314B0" w:rsidRDefault="00D314B0">
          <w:pPr>
            <w:autoSpaceDE w:val="0"/>
            <w:autoSpaceDN w:val="0"/>
            <w:ind w:hanging="480"/>
            <w:divId w:val="755249987"/>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62ACA558" w14:textId="77777777" w:rsidR="00D314B0" w:rsidRDefault="00D314B0">
          <w:pPr>
            <w:autoSpaceDE w:val="0"/>
            <w:autoSpaceDN w:val="0"/>
            <w:ind w:hanging="480"/>
            <w:divId w:val="750664519"/>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1450127D" w14:textId="77777777" w:rsidR="00D314B0" w:rsidRDefault="00D314B0">
          <w:pPr>
            <w:autoSpaceDE w:val="0"/>
            <w:autoSpaceDN w:val="0"/>
            <w:ind w:hanging="480"/>
            <w:divId w:val="73986711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5EE20001" w14:textId="77777777" w:rsidR="00D314B0" w:rsidRDefault="00D314B0">
          <w:pPr>
            <w:autoSpaceDE w:val="0"/>
            <w:autoSpaceDN w:val="0"/>
            <w:ind w:hanging="480"/>
            <w:divId w:val="915481706"/>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F2701DA" w14:textId="77777777" w:rsidR="00D314B0" w:rsidRDefault="00D314B0">
          <w:pPr>
            <w:autoSpaceDE w:val="0"/>
            <w:autoSpaceDN w:val="0"/>
            <w:ind w:hanging="480"/>
            <w:divId w:val="167982534"/>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clion/. [Accessed: 20 January 2022].</w:t>
          </w:r>
        </w:p>
        <w:p w14:paraId="367ED9B8" w14:textId="77777777" w:rsidR="00D314B0" w:rsidRDefault="00D314B0">
          <w:pPr>
            <w:autoSpaceDE w:val="0"/>
            <w:autoSpaceDN w:val="0"/>
            <w:ind w:hanging="480"/>
            <w:divId w:val="2028672701"/>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3B73334C" w14:textId="77777777" w:rsidR="00D314B0" w:rsidRDefault="00D314B0">
          <w:pPr>
            <w:autoSpaceDE w:val="0"/>
            <w:autoSpaceDN w:val="0"/>
            <w:ind w:hanging="480"/>
            <w:divId w:val="1441559485"/>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4D83C113" w14:textId="77777777" w:rsidR="00D314B0" w:rsidRDefault="00D314B0">
          <w:pPr>
            <w:autoSpaceDE w:val="0"/>
            <w:autoSpaceDN w:val="0"/>
            <w:ind w:hanging="480"/>
            <w:divId w:val="914626995"/>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5292E745" w14:textId="77777777" w:rsidR="00D314B0" w:rsidRDefault="00D314B0">
          <w:pPr>
            <w:autoSpaceDE w:val="0"/>
            <w:autoSpaceDN w:val="0"/>
            <w:ind w:hanging="480"/>
            <w:divId w:val="2097553321"/>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8BF1516" w14:textId="77777777" w:rsidR="00D314B0" w:rsidRDefault="00D314B0">
          <w:pPr>
            <w:autoSpaceDE w:val="0"/>
            <w:autoSpaceDN w:val="0"/>
            <w:ind w:hanging="480"/>
            <w:divId w:val="428503632"/>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0598D0BA" w14:textId="77777777" w:rsidR="00D314B0" w:rsidRDefault="00D314B0">
          <w:pPr>
            <w:autoSpaceDE w:val="0"/>
            <w:autoSpaceDN w:val="0"/>
            <w:ind w:hanging="480"/>
            <w:divId w:val="227611955"/>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28C19FB" w14:textId="77777777" w:rsidR="00D314B0" w:rsidRDefault="00D314B0">
          <w:pPr>
            <w:autoSpaceDE w:val="0"/>
            <w:autoSpaceDN w:val="0"/>
            <w:ind w:hanging="480"/>
            <w:divId w:val="159043059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3CD84AE" w14:textId="77777777" w:rsidR="00D314B0" w:rsidRDefault="00D314B0">
          <w:pPr>
            <w:autoSpaceDE w:val="0"/>
            <w:autoSpaceDN w:val="0"/>
            <w:ind w:hanging="480"/>
            <w:divId w:val="899902737"/>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E67E086" w14:textId="77777777" w:rsidR="00D314B0" w:rsidRDefault="00D314B0">
          <w:pPr>
            <w:autoSpaceDE w:val="0"/>
            <w:autoSpaceDN w:val="0"/>
            <w:ind w:hanging="480"/>
            <w:divId w:val="1332609263"/>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521D624D" w14:textId="77777777" w:rsidR="00D314B0" w:rsidRDefault="00D314B0">
          <w:pPr>
            <w:autoSpaceDE w:val="0"/>
            <w:autoSpaceDN w:val="0"/>
            <w:ind w:hanging="480"/>
            <w:divId w:val="1451435024"/>
            <w:rPr>
              <w:rFonts w:eastAsia="Times New Roman"/>
            </w:rPr>
          </w:pPr>
          <w:r>
            <w:rPr>
              <w:rFonts w:eastAsia="Times New Roman"/>
            </w:rPr>
            <w:lastRenderedPageBreak/>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C50F3D9" w14:textId="77777777" w:rsidR="00D314B0" w:rsidRDefault="00D314B0">
          <w:pPr>
            <w:autoSpaceDE w:val="0"/>
            <w:autoSpaceDN w:val="0"/>
            <w:ind w:hanging="480"/>
            <w:divId w:val="248807089"/>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58A7976F" w14:textId="77777777" w:rsidR="00D314B0" w:rsidRDefault="00D314B0">
          <w:pPr>
            <w:autoSpaceDE w:val="0"/>
            <w:autoSpaceDN w:val="0"/>
            <w:ind w:hanging="480"/>
            <w:divId w:val="182242540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306961BB" w14:textId="77777777" w:rsidR="00D314B0" w:rsidRDefault="00D314B0">
          <w:pPr>
            <w:autoSpaceDE w:val="0"/>
            <w:autoSpaceDN w:val="0"/>
            <w:ind w:hanging="480"/>
            <w:divId w:val="5959920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55D705B2" w14:textId="77777777" w:rsidR="00D314B0" w:rsidRDefault="00D314B0">
          <w:pPr>
            <w:autoSpaceDE w:val="0"/>
            <w:autoSpaceDN w:val="0"/>
            <w:ind w:hanging="480"/>
            <w:divId w:val="1118066093"/>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3502516F" w14:textId="77777777" w:rsidR="00D314B0" w:rsidRDefault="00D314B0">
          <w:pPr>
            <w:autoSpaceDE w:val="0"/>
            <w:autoSpaceDN w:val="0"/>
            <w:ind w:hanging="480"/>
            <w:divId w:val="1832669957"/>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34FAEC03" w14:textId="77777777" w:rsidR="00D314B0" w:rsidRDefault="00D314B0">
          <w:pPr>
            <w:autoSpaceDE w:val="0"/>
            <w:autoSpaceDN w:val="0"/>
            <w:ind w:hanging="480"/>
            <w:divId w:val="41371982"/>
            <w:rPr>
              <w:rFonts w:eastAsia="Times New Roman"/>
            </w:rPr>
          </w:pPr>
          <w:r>
            <w:rPr>
              <w:rFonts w:eastAsia="Times New Roman"/>
            </w:rPr>
            <w:t xml:space="preserve">Novalogic (1992). </w:t>
          </w:r>
          <w:r>
            <w:rPr>
              <w:rFonts w:eastAsia="Times New Roman"/>
              <w:i/>
              <w:iCs/>
            </w:rPr>
            <w:t>Voxel Space</w:t>
          </w:r>
          <w:r>
            <w:rPr>
              <w:rFonts w:eastAsia="Times New Roman"/>
            </w:rPr>
            <w:t>.</w:t>
          </w:r>
        </w:p>
        <w:p w14:paraId="193CFD05" w14:textId="77777777" w:rsidR="00D314B0" w:rsidRDefault="00D314B0">
          <w:pPr>
            <w:autoSpaceDE w:val="0"/>
            <w:autoSpaceDN w:val="0"/>
            <w:ind w:hanging="480"/>
            <w:divId w:val="1116801395"/>
            <w:rPr>
              <w:rFonts w:eastAsia="Times New Roman"/>
            </w:rPr>
          </w:pPr>
          <w:r>
            <w:rPr>
              <w:rFonts w:eastAsia="Times New Roman"/>
            </w:rPr>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3C358B2" w14:textId="77777777" w:rsidR="00D314B0" w:rsidRDefault="00D314B0">
          <w:pPr>
            <w:autoSpaceDE w:val="0"/>
            <w:autoSpaceDN w:val="0"/>
            <w:ind w:hanging="480"/>
            <w:divId w:val="420024631"/>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082E8121" w14:textId="77777777" w:rsidR="00D314B0" w:rsidRDefault="00D314B0">
          <w:pPr>
            <w:autoSpaceDE w:val="0"/>
            <w:autoSpaceDN w:val="0"/>
            <w:ind w:hanging="480"/>
            <w:divId w:val="1907108274"/>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7B1C8801" w14:textId="77777777" w:rsidR="00D314B0" w:rsidRDefault="00D314B0">
          <w:pPr>
            <w:autoSpaceDE w:val="0"/>
            <w:autoSpaceDN w:val="0"/>
            <w:ind w:hanging="480"/>
            <w:divId w:val="565995310"/>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109A9756" w14:textId="77777777" w:rsidR="00D314B0" w:rsidRDefault="00D314B0">
          <w:pPr>
            <w:autoSpaceDE w:val="0"/>
            <w:autoSpaceDN w:val="0"/>
            <w:ind w:hanging="480"/>
            <w:divId w:val="199610597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5AC7338" w14:textId="77777777" w:rsidR="00D314B0" w:rsidRDefault="00D314B0">
          <w:pPr>
            <w:autoSpaceDE w:val="0"/>
            <w:autoSpaceDN w:val="0"/>
            <w:ind w:hanging="480"/>
            <w:divId w:val="292760690"/>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13CCEEEF" w14:textId="77777777" w:rsidR="00D314B0" w:rsidRDefault="00D314B0">
          <w:pPr>
            <w:autoSpaceDE w:val="0"/>
            <w:autoSpaceDN w:val="0"/>
            <w:ind w:hanging="480"/>
            <w:divId w:val="656150132"/>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7F6F428" w14:textId="77777777" w:rsidR="00D314B0" w:rsidRDefault="00D314B0">
          <w:pPr>
            <w:autoSpaceDE w:val="0"/>
            <w:autoSpaceDN w:val="0"/>
            <w:ind w:hanging="480"/>
            <w:divId w:val="130370738"/>
            <w:rPr>
              <w:rFonts w:eastAsia="Times New Roman"/>
            </w:rPr>
          </w:pPr>
          <w:r>
            <w:rPr>
              <w:rFonts w:eastAsia="Times New Roman"/>
            </w:rPr>
            <w:t xml:space="preserve">Quilez, I. (2010). </w:t>
          </w:r>
          <w:r>
            <w:rPr>
              <w:rFonts w:eastAsia="Times New Roman"/>
              <w:i/>
              <w:iCs/>
            </w:rPr>
            <w:t>soft shadows in raymarched SDFs</w:t>
          </w:r>
          <w:r>
            <w:rPr>
              <w:rFonts w:eastAsia="Times New Roman"/>
            </w:rPr>
            <w:t>. [Online]. Available from: https://www.iquilezles.org/www/articles/rmshadows/rmshadows.htm. [Accessed: 31 March 2022].</w:t>
          </w:r>
        </w:p>
        <w:p w14:paraId="18017841" w14:textId="77777777" w:rsidR="00D314B0" w:rsidRDefault="00D314B0">
          <w:pPr>
            <w:autoSpaceDE w:val="0"/>
            <w:autoSpaceDN w:val="0"/>
            <w:ind w:hanging="480"/>
            <w:divId w:val="1952780810"/>
            <w:rPr>
              <w:rFonts w:eastAsia="Times New Roman"/>
            </w:rPr>
          </w:pPr>
          <w:r>
            <w:rPr>
              <w:rFonts w:eastAsia="Times New Roman"/>
            </w:rPr>
            <w:lastRenderedPageBreak/>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0B6F014D" w14:textId="77777777" w:rsidR="00D314B0" w:rsidRDefault="00D314B0">
          <w:pPr>
            <w:autoSpaceDE w:val="0"/>
            <w:autoSpaceDN w:val="0"/>
            <w:ind w:hanging="480"/>
            <w:divId w:val="415905733"/>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3C91967A" w14:textId="77777777" w:rsidR="00D314B0" w:rsidRDefault="00D314B0">
          <w:pPr>
            <w:autoSpaceDE w:val="0"/>
            <w:autoSpaceDN w:val="0"/>
            <w:ind w:hanging="480"/>
            <w:divId w:val="37246222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846A64E" w14:textId="77777777" w:rsidR="00D314B0" w:rsidRDefault="00D314B0">
          <w:pPr>
            <w:autoSpaceDE w:val="0"/>
            <w:autoSpaceDN w:val="0"/>
            <w:ind w:hanging="480"/>
            <w:divId w:val="773013453"/>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0966CBF7" w14:textId="77777777" w:rsidR="00D314B0" w:rsidRDefault="00D314B0">
          <w:pPr>
            <w:autoSpaceDE w:val="0"/>
            <w:autoSpaceDN w:val="0"/>
            <w:ind w:hanging="480"/>
            <w:divId w:val="624583785"/>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7AB7D19" w14:textId="77777777" w:rsidR="00D314B0" w:rsidRDefault="00D314B0">
          <w:pPr>
            <w:autoSpaceDE w:val="0"/>
            <w:autoSpaceDN w:val="0"/>
            <w:ind w:hanging="480"/>
            <w:divId w:val="597564648"/>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18EB1508" w14:textId="77777777" w:rsidR="00D314B0" w:rsidRDefault="00D314B0">
          <w:pPr>
            <w:autoSpaceDE w:val="0"/>
            <w:autoSpaceDN w:val="0"/>
            <w:ind w:hanging="480"/>
            <w:divId w:val="8921741"/>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D928B6E" w14:textId="77777777" w:rsidR="00D314B0" w:rsidRDefault="00D314B0">
          <w:pPr>
            <w:autoSpaceDE w:val="0"/>
            <w:autoSpaceDN w:val="0"/>
            <w:ind w:hanging="480"/>
            <w:divId w:val="39042787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49FBC54A" w14:textId="77777777" w:rsidR="00D314B0" w:rsidRDefault="00D314B0">
          <w:pPr>
            <w:autoSpaceDE w:val="0"/>
            <w:autoSpaceDN w:val="0"/>
            <w:ind w:hanging="480"/>
            <w:divId w:val="643435588"/>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5ACC88EA" w14:textId="77777777" w:rsidR="00D314B0" w:rsidRDefault="00D314B0">
          <w:pPr>
            <w:autoSpaceDE w:val="0"/>
            <w:autoSpaceDN w:val="0"/>
            <w:ind w:hanging="480"/>
            <w:divId w:val="328365451"/>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73AD5B76" w14:textId="77777777" w:rsidR="00D314B0" w:rsidRDefault="00D314B0">
          <w:pPr>
            <w:autoSpaceDE w:val="0"/>
            <w:autoSpaceDN w:val="0"/>
            <w:ind w:hanging="480"/>
            <w:divId w:val="143205625"/>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5C9AB1A1" w14:textId="77777777" w:rsidR="00D314B0" w:rsidRDefault="00D314B0">
          <w:pPr>
            <w:autoSpaceDE w:val="0"/>
            <w:autoSpaceDN w:val="0"/>
            <w:ind w:hanging="480"/>
            <w:divId w:val="1800685931"/>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359D5FC1" w14:textId="77777777" w:rsidR="00D314B0" w:rsidRDefault="00D314B0">
          <w:pPr>
            <w:autoSpaceDE w:val="0"/>
            <w:autoSpaceDN w:val="0"/>
            <w:ind w:hanging="480"/>
            <w:divId w:val="475411854"/>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716F4906" w14:textId="77777777" w:rsidR="00D314B0" w:rsidRDefault="00D314B0">
          <w:pPr>
            <w:autoSpaceDE w:val="0"/>
            <w:autoSpaceDN w:val="0"/>
            <w:ind w:hanging="480"/>
            <w:divId w:val="606277911"/>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55516A2F" w14:textId="77777777" w:rsidR="00D314B0" w:rsidRDefault="00D314B0">
          <w:pPr>
            <w:autoSpaceDE w:val="0"/>
            <w:autoSpaceDN w:val="0"/>
            <w:ind w:hanging="480"/>
            <w:divId w:val="719986268"/>
            <w:rPr>
              <w:rFonts w:eastAsia="Times New Roman"/>
            </w:rPr>
          </w:pPr>
          <w:r>
            <w:rPr>
              <w:rFonts w:eastAsia="Times New Roman"/>
            </w:rPr>
            <w:lastRenderedPageBreak/>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F63626B" w14:textId="77777777" w:rsidR="00D314B0" w:rsidRDefault="00D314B0">
          <w:pPr>
            <w:autoSpaceDE w:val="0"/>
            <w:autoSpaceDN w:val="0"/>
            <w:ind w:hanging="480"/>
            <w:divId w:val="1241142119"/>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12C37871" w14:textId="77777777" w:rsidR="00D314B0" w:rsidRDefault="00D314B0">
          <w:pPr>
            <w:autoSpaceDE w:val="0"/>
            <w:autoSpaceDN w:val="0"/>
            <w:ind w:hanging="480"/>
            <w:divId w:val="88842041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6FF04B28" w14:textId="77777777" w:rsidR="00D314B0" w:rsidRDefault="00D314B0">
          <w:pPr>
            <w:autoSpaceDE w:val="0"/>
            <w:autoSpaceDN w:val="0"/>
            <w:ind w:hanging="480"/>
            <w:divId w:val="207127218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0804200" w14:textId="77777777" w:rsidR="00D314B0" w:rsidRDefault="00D314B0">
          <w:pPr>
            <w:autoSpaceDE w:val="0"/>
            <w:autoSpaceDN w:val="0"/>
            <w:ind w:hanging="480"/>
            <w:divId w:val="641811370"/>
            <w:rPr>
              <w:rFonts w:eastAsia="Times New Roman"/>
            </w:rPr>
          </w:pPr>
          <w:r>
            <w:rPr>
              <w:rFonts w:eastAsia="Times New Roman"/>
            </w:rPr>
            <w:t xml:space="preserve">Uralsky,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0370FF9A" w14:textId="77777777" w:rsidR="00D314B0" w:rsidRDefault="00D314B0">
          <w:pPr>
            <w:autoSpaceDE w:val="0"/>
            <w:autoSpaceDN w:val="0"/>
            <w:ind w:hanging="480"/>
            <w:divId w:val="1761295534"/>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210A6554" w14:textId="77777777" w:rsidR="00D314B0" w:rsidRDefault="00D314B0">
          <w:pPr>
            <w:autoSpaceDE w:val="0"/>
            <w:autoSpaceDN w:val="0"/>
            <w:ind w:hanging="480"/>
            <w:divId w:val="73627509"/>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6DE0BB4" w14:textId="77777777" w:rsidR="00D314B0" w:rsidRDefault="00D314B0">
          <w:pPr>
            <w:autoSpaceDE w:val="0"/>
            <w:autoSpaceDN w:val="0"/>
            <w:ind w:hanging="480"/>
            <w:divId w:val="1910190351"/>
            <w:rPr>
              <w:rFonts w:eastAsia="Times New Roman"/>
            </w:rPr>
          </w:pPr>
          <w:r>
            <w:rPr>
              <w:rFonts w:eastAsia="Times New Roman"/>
            </w:rPr>
            <w:t xml:space="preserve">Virtix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2F73B71B" w14:textId="77777777" w:rsidR="00D314B0" w:rsidRDefault="00D314B0">
          <w:pPr>
            <w:autoSpaceDE w:val="0"/>
            <w:autoSpaceDN w:val="0"/>
            <w:ind w:hanging="480"/>
            <w:divId w:val="80789229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054461ED" w14:textId="77777777" w:rsidR="00D314B0" w:rsidRDefault="00D314B0">
          <w:pPr>
            <w:autoSpaceDE w:val="0"/>
            <w:autoSpaceDN w:val="0"/>
            <w:ind w:hanging="480"/>
            <w:divId w:val="62570239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B6D6FC8" w14:textId="77777777" w:rsidR="00D314B0" w:rsidRDefault="00D314B0">
          <w:pPr>
            <w:autoSpaceDE w:val="0"/>
            <w:autoSpaceDN w:val="0"/>
            <w:ind w:hanging="480"/>
            <w:divId w:val="70761030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2066055A" w14:textId="77777777" w:rsidR="00D314B0" w:rsidRDefault="00D314B0">
          <w:pPr>
            <w:autoSpaceDE w:val="0"/>
            <w:autoSpaceDN w:val="0"/>
            <w:ind w:hanging="480"/>
            <w:divId w:val="1860662583"/>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04E8224B" w14:textId="77777777" w:rsidR="00D314B0" w:rsidRDefault="00D314B0">
          <w:pPr>
            <w:autoSpaceDE w:val="0"/>
            <w:autoSpaceDN w:val="0"/>
            <w:ind w:hanging="480"/>
            <w:divId w:val="1679309578"/>
            <w:rPr>
              <w:rFonts w:eastAsia="Times New Roman"/>
            </w:rPr>
          </w:pPr>
          <w:r>
            <w:rPr>
              <w:rFonts w:eastAsia="Times New Roman"/>
            </w:rPr>
            <w:t xml:space="preserve">Zhou, Q., Grinspun, E., Zorin, D. &amp; Jacobson, A. (2016). </w:t>
          </w:r>
          <w:r>
            <w:rPr>
              <w:rFonts w:eastAsia="Times New Roman"/>
              <w:i/>
              <w:iCs/>
            </w:rPr>
            <w:t>Mesh Arrangements for Solid Geometry</w:t>
          </w:r>
          <w:r>
            <w:rPr>
              <w:rFonts w:eastAsia="Times New Roman"/>
            </w:rPr>
            <w:t>. [Online]. Available from: https://cims.nyu.edu/gcl/papers/zhou2016mas.pdf. [Accessed: 1 April 2022].</w:t>
          </w:r>
        </w:p>
        <w:p w14:paraId="58784D7E" w14:textId="77777777" w:rsidR="00D314B0" w:rsidRDefault="00D314B0">
          <w:pPr>
            <w:autoSpaceDE w:val="0"/>
            <w:autoSpaceDN w:val="0"/>
            <w:ind w:hanging="480"/>
            <w:divId w:val="415058932"/>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1A41C819" w:rsidR="00891D24" w:rsidRDefault="00D314B0"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9663173"/>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9663174"/>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473B45" w:rsidP="00B73563">
      <w:hyperlink r:id="rId55"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9663175"/>
      <w:r>
        <w:t xml:space="preserve">Appendix 2: </w:t>
      </w:r>
      <w:r w:rsidR="00603F95">
        <w:t>Recursive Sphere Reflections</w:t>
      </w:r>
      <w:bookmarkEnd w:id="48"/>
    </w:p>
    <w:p w14:paraId="12A81AA6" w14:textId="6A33CB80" w:rsidR="00381B94" w:rsidRDefault="00603F95" w:rsidP="00603F95">
      <w:pPr>
        <w:spacing w:after="0"/>
      </w:pPr>
      <w:r>
        <w:t>Image by David Kuri (2018):</w:t>
      </w:r>
    </w:p>
    <w:p w14:paraId="6012E05D" w14:textId="44E3784A" w:rsidR="00603F95" w:rsidRDefault="00473B45" w:rsidP="00603F95">
      <w:hyperlink r:id="rId56"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73B45" w:rsidP="002E027A">
      <w:hyperlink r:id="rId57"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9663177"/>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473B45" w:rsidP="006E0B0F">
      <w:hyperlink r:id="rId58"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9663178"/>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473B45" w:rsidP="006E0B0F">
      <w:hyperlink r:id="rId59"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9663179"/>
      <w:r>
        <w:t xml:space="preserve">Appendix </w:t>
      </w:r>
      <w:r w:rsidR="006B1763">
        <w:t>6</w:t>
      </w:r>
      <w:r>
        <w:t>: Ray casting diagram and image</w:t>
      </w:r>
      <w:bookmarkEnd w:id="52"/>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7CDFEB35" w:rsidR="006B1763" w:rsidRDefault="00D314B0" w:rsidP="006B1763">
          <w:pPr>
            <w:rPr>
              <w:color w:val="000000"/>
            </w:rPr>
          </w:pPr>
          <w:r w:rsidRPr="00D314B0">
            <w:rPr>
              <w:color w:val="000000"/>
            </w:rPr>
            <w:t>(Sanglard, 2017)</w:t>
          </w:r>
        </w:p>
      </w:sdtContent>
    </w:sdt>
    <w:p w14:paraId="699C3732" w14:textId="2DB42A62" w:rsidR="006B1763" w:rsidRDefault="006B1763" w:rsidP="006B1763">
      <w:pPr>
        <w:pStyle w:val="Heading2"/>
      </w:pPr>
      <w:bookmarkStart w:id="53" w:name="_Toc99663180"/>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473B45" w:rsidP="001372D6">
      <w:pPr>
        <w:spacing w:after="0"/>
      </w:pPr>
      <w:hyperlink r:id="rId60"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9663181"/>
      <w:r>
        <w:t>Appendix 8: Fast vs. Real AO</w:t>
      </w:r>
      <w:bookmarkEnd w:id="54"/>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1C4D4DD3" w:rsidR="008867DA" w:rsidRDefault="00D314B0" w:rsidP="008867DA">
          <w:pPr>
            <w:rPr>
              <w:color w:val="000000"/>
            </w:rPr>
          </w:pPr>
          <w:r w:rsidRPr="00D314B0">
            <w:rPr>
              <w:color w:val="000000"/>
            </w:rPr>
            <w:t>(Zucconi, 2016)</w:t>
          </w:r>
        </w:p>
      </w:sdtContent>
    </w:sdt>
    <w:p w14:paraId="10246A87" w14:textId="73C6A947" w:rsidR="008867DA" w:rsidRDefault="008867DA" w:rsidP="008867DA">
      <w:pPr>
        <w:pStyle w:val="Heading2"/>
      </w:pPr>
      <w:bookmarkStart w:id="55" w:name="_Toc99663182"/>
      <w:r>
        <w:t>Appendix 9: BRDF diagram</w:t>
      </w:r>
      <w:bookmarkEnd w:id="55"/>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20AB2B0E" w:rsidR="008867DA" w:rsidRDefault="00D314B0" w:rsidP="008867DA">
          <w:pPr>
            <w:rPr>
              <w:color w:val="000000"/>
            </w:rPr>
          </w:pPr>
          <w:r w:rsidRPr="00D314B0">
            <w:rPr>
              <w:color w:val="000000"/>
            </w:rPr>
            <w:t>(Boksansky, 2021)</w:t>
          </w:r>
        </w:p>
      </w:sdtContent>
    </w:sdt>
    <w:p w14:paraId="492F4D8E" w14:textId="77777777" w:rsidR="008867DA" w:rsidRPr="006E0B0F" w:rsidRDefault="008867DA" w:rsidP="001372D6">
      <w:pPr>
        <w:spacing w:after="0"/>
      </w:pPr>
    </w:p>
    <w:sectPr w:rsidR="008867DA" w:rsidRPr="006E0B0F" w:rsidSect="00B3000D">
      <w:footerReference w:type="default" r:id="rId6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89630" w14:textId="77777777" w:rsidR="00473B45" w:rsidRDefault="00473B45" w:rsidP="002A2A28">
      <w:pPr>
        <w:spacing w:after="0" w:line="240" w:lineRule="auto"/>
      </w:pPr>
      <w:r>
        <w:separator/>
      </w:r>
    </w:p>
  </w:endnote>
  <w:endnote w:type="continuationSeparator" w:id="0">
    <w:p w14:paraId="3CF74AF6" w14:textId="77777777" w:rsidR="00473B45" w:rsidRDefault="00473B45"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45C02" w14:textId="77777777" w:rsidR="00473B45" w:rsidRDefault="00473B45" w:rsidP="002A2A28">
      <w:pPr>
        <w:spacing w:after="0" w:line="240" w:lineRule="auto"/>
      </w:pPr>
      <w:r>
        <w:separator/>
      </w:r>
    </w:p>
  </w:footnote>
  <w:footnote w:type="continuationSeparator" w:id="0">
    <w:p w14:paraId="17709535" w14:textId="77777777" w:rsidR="00473B45" w:rsidRDefault="00473B45"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8FANcjwoItAAAA"/>
  </w:docVars>
  <w:rsids>
    <w:rsidRoot w:val="00302D42"/>
    <w:rsid w:val="000048A3"/>
    <w:rsid w:val="0000522D"/>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6D98"/>
    <w:rsid w:val="002E027A"/>
    <w:rsid w:val="002E03DC"/>
    <w:rsid w:val="002E0AD1"/>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3B45"/>
    <w:rsid w:val="004751CB"/>
    <w:rsid w:val="00475AB7"/>
    <w:rsid w:val="00475C9F"/>
    <w:rsid w:val="004768A6"/>
    <w:rsid w:val="00476A33"/>
    <w:rsid w:val="00477E92"/>
    <w:rsid w:val="0049495F"/>
    <w:rsid w:val="004A0035"/>
    <w:rsid w:val="004A0B03"/>
    <w:rsid w:val="004A0BCF"/>
    <w:rsid w:val="004A29D4"/>
    <w:rsid w:val="004A2FEE"/>
    <w:rsid w:val="004B04B8"/>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25D45"/>
    <w:rsid w:val="00630803"/>
    <w:rsid w:val="00637624"/>
    <w:rsid w:val="00642E5A"/>
    <w:rsid w:val="00646C6F"/>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20D48"/>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87C6B"/>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B25"/>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www.raywenderlich.com/books/metal-by-tutorials/v2.0/chapters/3-the-rendering-pipeline"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www.alecjacobson.com/weblog/?tag=constructive-solid-geometry"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blog.three-eyed-games.com/2018/05/03/gpu-ray-tracing-in-unity-part-1/"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hyperlink" Target="https://whengameswereking.wordpress.com/2016/12/08/elite-1984/" TargetMode="External"/><Relationship Id="rId20" Type="http://schemas.openxmlformats.org/officeDocument/2006/relationships/image" Target="media/image10.png"/><Relationship Id="rId41" Type="http://schemas.microsoft.com/office/2007/relationships/hdphoto" Target="media/hdphoto1.wdp"/><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www.abandonwaredos.com/abandonware-screenshot.php?gid=1409&amp;idi=YWJhbl9pbWdfc2NyZWVucy9jb21hbmNoZW1heGltdW0tMy5qcGc=&amp;tit=comanche-maximum-overkill"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35BFF"/>
    <w:rsid w:val="00891C9E"/>
    <w:rsid w:val="00897614"/>
    <w:rsid w:val="008E2AFC"/>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45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&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7</TotalTime>
  <Pages>42</Pages>
  <Words>13665</Words>
  <Characters>77897</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03</cp:revision>
  <dcterms:created xsi:type="dcterms:W3CDTF">2019-10-07T13:16:00Z</dcterms:created>
  <dcterms:modified xsi:type="dcterms:W3CDTF">2022-04-0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